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20AB6B" w14:textId="7143F195" w:rsidR="0082560A" w:rsidRDefault="0082560A" w:rsidP="0082560A">
      <w:pPr>
        <w:pStyle w:val="ListParagraph"/>
        <w:numPr>
          <w:ilvl w:val="0"/>
          <w:numId w:val="1"/>
        </w:numPr>
      </w:pPr>
      <w:r>
        <w:t>Tell me a little about yourself (i.e. background, family, hobbies, pets, education etc. [whatever you would like to disclose])</w:t>
      </w:r>
    </w:p>
    <w:p w14:paraId="5697CC6D" w14:textId="39F81920" w:rsidR="0082560A" w:rsidRDefault="00AF4338" w:rsidP="0082560A">
      <w:pPr>
        <w:pStyle w:val="ListParagraph"/>
      </w:pPr>
      <w:r>
        <w:t xml:space="preserve">I am a mother of seven, I have one grandchild, two horses, one </w:t>
      </w:r>
      <w:r w:rsidR="00FE19D8">
        <w:t xml:space="preserve">Yorkie, </w:t>
      </w:r>
      <w:r>
        <w:t xml:space="preserve">one German shepherd and a cocktail bird. I currently have an Associate degree in General Education, Truck </w:t>
      </w:r>
      <w:r w:rsidR="00FE19D8">
        <w:t>Driver’s</w:t>
      </w:r>
      <w:bookmarkStart w:id="0" w:name="_GoBack"/>
      <w:bookmarkEnd w:id="0"/>
      <w:r>
        <w:t xml:space="preserve"> License,</w:t>
      </w:r>
      <w:r w:rsidR="00FE19D8">
        <w:t xml:space="preserve"> </w:t>
      </w:r>
      <w:r>
        <w:t>Motor cycle License</w:t>
      </w:r>
      <w:r w:rsidR="00FE19D8">
        <w:t>,</w:t>
      </w:r>
      <w:r>
        <w:t xml:space="preserve"> Manicurist License, Certified Nursing Assistant</w:t>
      </w:r>
      <w:r w:rsidR="00FE19D8">
        <w:t xml:space="preserve"> and </w:t>
      </w:r>
      <w:r>
        <w:t>Bachelor’s Degree in Professional Studies with a minor in Psychology.</w:t>
      </w:r>
    </w:p>
    <w:p w14:paraId="2060ED7C" w14:textId="188A4FA3" w:rsidR="0082560A" w:rsidRDefault="0082560A" w:rsidP="0082560A">
      <w:pPr>
        <w:pStyle w:val="ListParagraph"/>
        <w:numPr>
          <w:ilvl w:val="0"/>
          <w:numId w:val="1"/>
        </w:numPr>
      </w:pPr>
      <w:r>
        <w:t>What business/businesses have you started and what was your inspiration for each one?</w:t>
      </w:r>
    </w:p>
    <w:p w14:paraId="5C4258A4" w14:textId="77777777" w:rsidR="00DA3400" w:rsidRDefault="008A20BC" w:rsidP="00DA3400">
      <w:pPr>
        <w:pStyle w:val="ListParagraph"/>
      </w:pPr>
      <w:r>
        <w:t xml:space="preserve">I have a cleaning business an I wanted to </w:t>
      </w:r>
      <w:r w:rsidR="00DA3400">
        <w:t>provide people with a healthy way of cleaning.</w:t>
      </w:r>
    </w:p>
    <w:p w14:paraId="0D1DD21F" w14:textId="3A68A9AE" w:rsidR="0082560A" w:rsidRDefault="00DA3400" w:rsidP="00DA3400">
      <w:pPr>
        <w:pStyle w:val="ListParagraph"/>
      </w:pPr>
      <w:r>
        <w:t xml:space="preserve"> </w:t>
      </w:r>
    </w:p>
    <w:p w14:paraId="5B9505B4" w14:textId="18C03340" w:rsidR="0082560A" w:rsidRDefault="0082560A" w:rsidP="0082560A">
      <w:pPr>
        <w:pStyle w:val="ListParagraph"/>
        <w:numPr>
          <w:ilvl w:val="0"/>
          <w:numId w:val="1"/>
        </w:numPr>
      </w:pPr>
      <w:r>
        <w:t>Do you prefer one business over the other?</w:t>
      </w:r>
    </w:p>
    <w:p w14:paraId="275D0921" w14:textId="77777777" w:rsidR="0082560A" w:rsidRDefault="0082560A" w:rsidP="0082560A"/>
    <w:p w14:paraId="373407FD" w14:textId="05CEE677" w:rsidR="0082560A" w:rsidRDefault="00DA3400" w:rsidP="00DA3400">
      <w:pPr>
        <w:ind w:left="720"/>
      </w:pPr>
      <w:r>
        <w:t xml:space="preserve">I prefer to do photography than cleaning. Cleaning is more physical than doing photography.      </w:t>
      </w:r>
    </w:p>
    <w:p w14:paraId="622335F2" w14:textId="4F296607" w:rsidR="0082560A" w:rsidRDefault="0082560A" w:rsidP="0082560A">
      <w:pPr>
        <w:pStyle w:val="ListParagraph"/>
        <w:numPr>
          <w:ilvl w:val="0"/>
          <w:numId w:val="1"/>
        </w:numPr>
      </w:pPr>
      <w:r>
        <w:t>If you do have a preference, tell me how you started that specific one?</w:t>
      </w:r>
    </w:p>
    <w:p w14:paraId="7BD9783A" w14:textId="756C3D7B" w:rsidR="0082560A" w:rsidRDefault="00DA3400" w:rsidP="00DA3400">
      <w:pPr>
        <w:ind w:left="720"/>
      </w:pPr>
      <w:r>
        <w:t>I started 3 years ago after I got married. I was very disappointed in my wedding photographer, so I started my own business with my husband.</w:t>
      </w:r>
    </w:p>
    <w:p w14:paraId="60E637D0" w14:textId="77777777" w:rsidR="0082560A" w:rsidRDefault="0082560A" w:rsidP="0082560A"/>
    <w:p w14:paraId="7AF81262" w14:textId="1DC17C65" w:rsidR="0082560A" w:rsidRDefault="0082560A" w:rsidP="0082560A">
      <w:pPr>
        <w:pStyle w:val="ListParagraph"/>
        <w:numPr>
          <w:ilvl w:val="0"/>
          <w:numId w:val="1"/>
        </w:numPr>
      </w:pPr>
      <w:r>
        <w:t>What are some of the challenges you faced when starting it?</w:t>
      </w:r>
    </w:p>
    <w:p w14:paraId="19E6220E" w14:textId="5B7CCD34" w:rsidR="0082560A" w:rsidRDefault="00DA3400" w:rsidP="00DA3400">
      <w:pPr>
        <w:ind w:left="720"/>
      </w:pPr>
      <w:r>
        <w:t>Purchasing the equipment and finding models</w:t>
      </w:r>
    </w:p>
    <w:p w14:paraId="2CB52EA8" w14:textId="77777777" w:rsidR="0082560A" w:rsidRDefault="0082560A" w:rsidP="0082560A"/>
    <w:p w14:paraId="3DCBA605" w14:textId="77777777" w:rsidR="0082560A" w:rsidRDefault="0082560A" w:rsidP="0082560A">
      <w:pPr>
        <w:pStyle w:val="ListParagraph"/>
        <w:numPr>
          <w:ilvl w:val="0"/>
          <w:numId w:val="1"/>
        </w:numPr>
      </w:pPr>
      <w:r>
        <w:t>When challenges arise, how does your team (or you) resolve them?</w:t>
      </w:r>
    </w:p>
    <w:p w14:paraId="48ACD021" w14:textId="257DE1EC" w:rsidR="0082560A" w:rsidRDefault="00DA3400" w:rsidP="00DA3400">
      <w:pPr>
        <w:ind w:left="720"/>
      </w:pPr>
      <w:r>
        <w:t>We try to have a meeting and discuss other options.</w:t>
      </w:r>
    </w:p>
    <w:p w14:paraId="28B95250" w14:textId="77777777" w:rsidR="0082560A" w:rsidRDefault="0082560A" w:rsidP="0082560A"/>
    <w:p w14:paraId="6897961C" w14:textId="2B6AA7BD" w:rsidR="0082560A" w:rsidRDefault="0082560A" w:rsidP="0082560A">
      <w:pPr>
        <w:pStyle w:val="ListParagraph"/>
        <w:numPr>
          <w:ilvl w:val="0"/>
          <w:numId w:val="1"/>
        </w:numPr>
      </w:pPr>
      <w:r>
        <w:t>Where do you feel that you get your entrepreneurial spirit from? (i.e. Were your parents/other family members entrepreneurs?) What drives you/keeps you going?</w:t>
      </w:r>
    </w:p>
    <w:p w14:paraId="1A66A237" w14:textId="439B64EA" w:rsidR="0082560A" w:rsidRDefault="00DA3400" w:rsidP="00DA3400">
      <w:pPr>
        <w:ind w:left="720"/>
      </w:pPr>
      <w:r>
        <w:t xml:space="preserve">My husband and my children motivate </w:t>
      </w:r>
      <w:r w:rsidR="00AF4338">
        <w:t>me,</w:t>
      </w:r>
      <w:r>
        <w:t xml:space="preserve"> I want to teach them to be entrepreneurs.</w:t>
      </w:r>
    </w:p>
    <w:p w14:paraId="6E69DCFD" w14:textId="77777777" w:rsidR="0082560A" w:rsidRDefault="0082560A" w:rsidP="0082560A"/>
    <w:p w14:paraId="6E4FBAE9" w14:textId="77777777" w:rsidR="0082560A" w:rsidRDefault="0082560A" w:rsidP="0082560A">
      <w:pPr>
        <w:pStyle w:val="ListParagraph"/>
        <w:numPr>
          <w:ilvl w:val="0"/>
          <w:numId w:val="1"/>
        </w:numPr>
      </w:pPr>
      <w:r>
        <w:t>How do you motivate &amp; reward your team and vice versa?</w:t>
      </w:r>
    </w:p>
    <w:p w14:paraId="03C27728" w14:textId="63D1B132" w:rsidR="0082560A" w:rsidRDefault="00DA3400" w:rsidP="00DA3400">
      <w:pPr>
        <w:ind w:left="720"/>
      </w:pPr>
      <w:r>
        <w:t>My husband and I go out to dinner or on a trip.</w:t>
      </w:r>
    </w:p>
    <w:p w14:paraId="5661EC68" w14:textId="77777777" w:rsidR="0082560A" w:rsidRDefault="0082560A" w:rsidP="0082560A"/>
    <w:p w14:paraId="05B73870" w14:textId="77777777" w:rsidR="0082560A" w:rsidRDefault="0082560A" w:rsidP="0082560A">
      <w:pPr>
        <w:pStyle w:val="ListParagraph"/>
        <w:numPr>
          <w:ilvl w:val="0"/>
          <w:numId w:val="1"/>
        </w:numPr>
      </w:pPr>
      <w:r>
        <w:t>How did you select people to join your team?</w:t>
      </w:r>
    </w:p>
    <w:p w14:paraId="60FCCE51" w14:textId="1939E717" w:rsidR="0082560A" w:rsidRDefault="00DA3400" w:rsidP="00DA3400">
      <w:pPr>
        <w:ind w:left="720"/>
      </w:pPr>
      <w:r>
        <w:t>We are just a husband and wife team.</w:t>
      </w:r>
    </w:p>
    <w:p w14:paraId="5D83EB04" w14:textId="4FB71BB4" w:rsidR="0082560A" w:rsidRDefault="0082560A" w:rsidP="0082560A">
      <w:pPr>
        <w:pStyle w:val="ListParagraph"/>
        <w:numPr>
          <w:ilvl w:val="0"/>
          <w:numId w:val="1"/>
        </w:numPr>
      </w:pPr>
      <w:r>
        <w:t>How are things currently going in your company, in general: Are you hiring, “staying as you are”, or downsizing?  Have you had any financial struggles?  Have you had any development issues?</w:t>
      </w:r>
    </w:p>
    <w:p w14:paraId="28DBE061" w14:textId="4B12B8AA" w:rsidR="0082560A" w:rsidRDefault="00DA3400" w:rsidP="0082560A">
      <w:pPr>
        <w:pStyle w:val="ListParagraph"/>
      </w:pPr>
      <w:r>
        <w:t xml:space="preserve">Everything is going great, we are preparing for our Breakfast with Santa event. </w:t>
      </w:r>
    </w:p>
    <w:p w14:paraId="229ED530" w14:textId="7C141E1D" w:rsidR="0082560A" w:rsidRDefault="0082560A" w:rsidP="0082560A">
      <w:pPr>
        <w:pStyle w:val="ListParagraph"/>
        <w:numPr>
          <w:ilvl w:val="0"/>
          <w:numId w:val="1"/>
        </w:numPr>
      </w:pPr>
      <w:r>
        <w:t xml:space="preserve">What industry is your company in? Who do you consider your competition to </w:t>
      </w:r>
      <w:proofErr w:type="gramStart"/>
      <w:r>
        <w:t>be</w:t>
      </w:r>
      <w:proofErr w:type="gramEnd"/>
    </w:p>
    <w:p w14:paraId="4265544D" w14:textId="77777777" w:rsidR="0082560A" w:rsidRDefault="0082560A" w:rsidP="0082560A">
      <w:pPr>
        <w:pStyle w:val="ListParagraph"/>
      </w:pPr>
    </w:p>
    <w:p w14:paraId="445FDAD9" w14:textId="1F1AA7B3" w:rsidR="0082560A" w:rsidRDefault="00DA3400" w:rsidP="00DA3400">
      <w:pPr>
        <w:ind w:left="720"/>
      </w:pPr>
      <w:r>
        <w:t>Photography, I consider other photographers that are creative to be competition.</w:t>
      </w:r>
    </w:p>
    <w:p w14:paraId="2C5B9E9C" w14:textId="78BBF65B" w:rsidR="0082560A" w:rsidRDefault="0082560A" w:rsidP="0082560A">
      <w:pPr>
        <w:pStyle w:val="ListParagraph"/>
        <w:numPr>
          <w:ilvl w:val="0"/>
          <w:numId w:val="1"/>
        </w:numPr>
      </w:pPr>
      <w:r>
        <w:t>Who would you consider your ideal client to be for that specific business?</w:t>
      </w:r>
    </w:p>
    <w:p w14:paraId="51E0901A" w14:textId="2C1EC4D6" w:rsidR="0082560A" w:rsidRDefault="00DA3400" w:rsidP="00DA3400">
      <w:pPr>
        <w:ind w:left="720"/>
      </w:pPr>
      <w:r>
        <w:t xml:space="preserve">Any one that would want to have fun doing </w:t>
      </w:r>
      <w:r w:rsidR="00AF4338">
        <w:t>their</w:t>
      </w:r>
      <w:r>
        <w:t xml:space="preserve"> photo shoot as well as they want to create memories for </w:t>
      </w:r>
      <w:r w:rsidR="00AF4338">
        <w:t>their family.</w:t>
      </w:r>
    </w:p>
    <w:p w14:paraId="2F050F96" w14:textId="77777777" w:rsidR="0082560A" w:rsidRDefault="0082560A" w:rsidP="0082560A">
      <w:pPr>
        <w:pStyle w:val="ListParagraph"/>
        <w:numPr>
          <w:ilvl w:val="0"/>
          <w:numId w:val="1"/>
        </w:numPr>
      </w:pPr>
      <w:r>
        <w:t>Could you describe your typical work day?</w:t>
      </w:r>
    </w:p>
    <w:p w14:paraId="7033B4AC" w14:textId="64F139CD" w:rsidR="0082560A" w:rsidRDefault="00AF4338" w:rsidP="0082560A">
      <w:pPr>
        <w:pStyle w:val="ListParagraph"/>
      </w:pPr>
      <w:r>
        <w:t>Wake up and check social media outlets and emails and respond. And make phone calls and start appointments for that day,</w:t>
      </w:r>
    </w:p>
    <w:p w14:paraId="0AA719C2" w14:textId="77777777" w:rsidR="0082560A" w:rsidRDefault="0082560A" w:rsidP="0082560A">
      <w:pPr>
        <w:pStyle w:val="ListParagraph"/>
        <w:numPr>
          <w:ilvl w:val="0"/>
          <w:numId w:val="1"/>
        </w:numPr>
      </w:pPr>
      <w:r>
        <w:t>What advice would you give to someone who was considering a career in your industry?</w:t>
      </w:r>
    </w:p>
    <w:p w14:paraId="4793D0E9" w14:textId="3FB2ECD9" w:rsidR="0082560A" w:rsidRDefault="00AF4338" w:rsidP="0082560A">
      <w:pPr>
        <w:pStyle w:val="ListParagraph"/>
      </w:pPr>
      <w:r>
        <w:lastRenderedPageBreak/>
        <w:t>I would tell them to go for it, follow your dreams. And that life is what you make it.</w:t>
      </w:r>
    </w:p>
    <w:p w14:paraId="0CC265A5" w14:textId="77777777" w:rsidR="0082560A" w:rsidRDefault="0082560A" w:rsidP="0082560A">
      <w:pPr>
        <w:pStyle w:val="ListParagraph"/>
        <w:numPr>
          <w:ilvl w:val="0"/>
          <w:numId w:val="1"/>
        </w:numPr>
      </w:pPr>
      <w:r>
        <w:t>What advice would you give to a budding entrepreneur?</w:t>
      </w:r>
    </w:p>
    <w:p w14:paraId="18C22D1B" w14:textId="2BC5F053" w:rsidR="0082560A" w:rsidRDefault="00AF4338" w:rsidP="0082560A">
      <w:pPr>
        <w:pStyle w:val="ListParagraph"/>
      </w:pPr>
      <w:r>
        <w:t>Learn from your mistakes and to always ask questions even when you think they are dumb.</w:t>
      </w:r>
    </w:p>
    <w:p w14:paraId="6C492731" w14:textId="043E9E1A" w:rsidR="0082560A" w:rsidRDefault="0082560A" w:rsidP="0082560A">
      <w:pPr>
        <w:pStyle w:val="ListParagraph"/>
        <w:numPr>
          <w:ilvl w:val="0"/>
          <w:numId w:val="1"/>
        </w:numPr>
      </w:pPr>
      <w:r>
        <w:t>When entering a profession like yours, do you recommend any formal education, specialized training, or certifications/licensure be obtained?</w:t>
      </w:r>
    </w:p>
    <w:p w14:paraId="4D718074" w14:textId="52AE1CC4" w:rsidR="0082560A" w:rsidRDefault="00AF4338" w:rsidP="0082560A">
      <w:pPr>
        <w:pStyle w:val="ListParagraph"/>
      </w:pPr>
      <w:r>
        <w:t xml:space="preserve">No because you can go to You Tube or Goggle University </w:t>
      </w:r>
    </w:p>
    <w:p w14:paraId="1659D383" w14:textId="00FB1E62" w:rsidR="0082560A" w:rsidRDefault="0082560A" w:rsidP="0082560A">
      <w:pPr>
        <w:pStyle w:val="ListParagraph"/>
        <w:numPr>
          <w:ilvl w:val="0"/>
          <w:numId w:val="1"/>
        </w:numPr>
      </w:pPr>
      <w:r>
        <w:t>Is there any company literature you could send me? (For example, brochures, business cards etc.)</w:t>
      </w:r>
      <w:r w:rsidR="00AF4338">
        <w:t xml:space="preserve"> Business card</w:t>
      </w:r>
    </w:p>
    <w:p w14:paraId="0F13F540" w14:textId="77777777" w:rsidR="0082560A" w:rsidRDefault="0082560A" w:rsidP="0082560A">
      <w:pPr>
        <w:pStyle w:val="ListParagraph"/>
      </w:pPr>
    </w:p>
    <w:p w14:paraId="0BB4559F" w14:textId="3CC94B8D" w:rsidR="0082560A" w:rsidRDefault="0082560A" w:rsidP="0082560A">
      <w:pPr>
        <w:pStyle w:val="ListParagraph"/>
        <w:numPr>
          <w:ilvl w:val="0"/>
          <w:numId w:val="1"/>
        </w:numPr>
      </w:pPr>
      <w:r>
        <w:t xml:space="preserve">Who else do you know among your business contacts (inside or outside of the company) that may be willing to grant me a similar informational interview? </w:t>
      </w:r>
    </w:p>
    <w:p w14:paraId="4BD2636F" w14:textId="77777777" w:rsidR="00AF4338" w:rsidRDefault="00AF4338" w:rsidP="00AF4338">
      <w:pPr>
        <w:pStyle w:val="ListParagraph"/>
      </w:pPr>
    </w:p>
    <w:p w14:paraId="116431AD" w14:textId="1FBAFE10" w:rsidR="00AF4338" w:rsidRDefault="00AF4338" w:rsidP="00AF4338">
      <w:pPr>
        <w:pStyle w:val="ListParagraph"/>
      </w:pPr>
      <w:r>
        <w:t>Not sure</w:t>
      </w:r>
    </w:p>
    <w:p w14:paraId="357799E6" w14:textId="77777777" w:rsidR="00A30B94" w:rsidRDefault="00A30B94"/>
    <w:sectPr w:rsidR="00A30B9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5AB5B1" w14:textId="77777777" w:rsidR="00530E4C" w:rsidRDefault="00530E4C" w:rsidP="0082560A">
      <w:r>
        <w:separator/>
      </w:r>
    </w:p>
  </w:endnote>
  <w:endnote w:type="continuationSeparator" w:id="0">
    <w:p w14:paraId="0100743B" w14:textId="77777777" w:rsidR="00530E4C" w:rsidRDefault="00530E4C" w:rsidP="008256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738EA9" w14:textId="77777777" w:rsidR="00530E4C" w:rsidRDefault="00530E4C" w:rsidP="0082560A">
      <w:r>
        <w:separator/>
      </w:r>
    </w:p>
  </w:footnote>
  <w:footnote w:type="continuationSeparator" w:id="0">
    <w:p w14:paraId="0052F317" w14:textId="77777777" w:rsidR="00530E4C" w:rsidRDefault="00530E4C" w:rsidP="008256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35B960" w14:textId="77777777" w:rsidR="0082560A" w:rsidRPr="0082560A" w:rsidRDefault="0082560A" w:rsidP="0082560A">
    <w:pPr>
      <w:pStyle w:val="Header"/>
      <w:jc w:val="center"/>
      <w:rPr>
        <w:sz w:val="28"/>
        <w:szCs w:val="28"/>
      </w:rPr>
    </w:pPr>
    <w:r w:rsidRPr="0082560A">
      <w:rPr>
        <w:sz w:val="28"/>
        <w:szCs w:val="28"/>
      </w:rPr>
      <w:t>ENT 600 Subject Matter Expert Interview Ques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00349C"/>
    <w:multiLevelType w:val="hybridMultilevel"/>
    <w:tmpl w:val="1340FF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xtrAwNjYGYlNLAyUdpeDU4uLM/DyQAsNaAAeSjVwsAAAA"/>
  </w:docVars>
  <w:rsids>
    <w:rsidRoot w:val="0082560A"/>
    <w:rsid w:val="000C1B2C"/>
    <w:rsid w:val="00530E4C"/>
    <w:rsid w:val="00685A5E"/>
    <w:rsid w:val="0082560A"/>
    <w:rsid w:val="008A20BC"/>
    <w:rsid w:val="00A30B94"/>
    <w:rsid w:val="00AF4338"/>
    <w:rsid w:val="00DA3400"/>
    <w:rsid w:val="00FE1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EC0220"/>
  <w15:chartTrackingRefBased/>
  <w15:docId w15:val="{FAF87E19-C30F-4E30-997F-23C91639D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560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560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560A"/>
  </w:style>
  <w:style w:type="paragraph" w:styleId="Footer">
    <w:name w:val="footer"/>
    <w:basedOn w:val="Normal"/>
    <w:link w:val="FooterChar"/>
    <w:uiPriority w:val="99"/>
    <w:unhideWhenUsed/>
    <w:rsid w:val="008256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560A"/>
  </w:style>
  <w:style w:type="paragraph" w:styleId="ListParagraph">
    <w:name w:val="List Paragraph"/>
    <w:basedOn w:val="Normal"/>
    <w:uiPriority w:val="34"/>
    <w:qFormat/>
    <w:rsid w:val="008256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80</Words>
  <Characters>27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a Bryant-Thorpe</dc:creator>
  <cp:keywords/>
  <dc:description/>
  <cp:lastModifiedBy>Roshaunda Freeman</cp:lastModifiedBy>
  <cp:revision>2</cp:revision>
  <dcterms:created xsi:type="dcterms:W3CDTF">2018-09-03T02:44:00Z</dcterms:created>
  <dcterms:modified xsi:type="dcterms:W3CDTF">2018-09-03T02:44:00Z</dcterms:modified>
</cp:coreProperties>
</file>